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77FAB" w14:textId="30F64E18" w:rsidR="008407DB" w:rsidRDefault="008407DB">
      <w:r>
        <w:t>Train</w:t>
      </w:r>
      <w:r w:rsidR="004560FC">
        <w:t xml:space="preserve"> set</w:t>
      </w:r>
    </w:p>
    <w:tbl>
      <w:tblPr>
        <w:tblStyle w:val="EinfacheTabelle1"/>
        <w:tblW w:w="0" w:type="auto"/>
        <w:jc w:val="center"/>
        <w:tblLook w:val="04A0" w:firstRow="1" w:lastRow="0" w:firstColumn="1" w:lastColumn="0" w:noHBand="0" w:noVBand="1"/>
      </w:tblPr>
      <w:tblGrid>
        <w:gridCol w:w="5417"/>
      </w:tblGrid>
      <w:tr w:rsidR="002646A8" w:rsidRPr="0001227F" w14:paraId="6A3653A2" w14:textId="77777777" w:rsidTr="002646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14B32490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ile</w:t>
            </w:r>
          </w:p>
        </w:tc>
      </w:tr>
      <w:tr w:rsidR="002646A8" w:rsidRPr="0001227F" w14:paraId="58C32EDE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413351F5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ClassicConsole_01.webp</w:t>
            </w:r>
          </w:p>
        </w:tc>
      </w:tr>
      <w:tr w:rsidR="002646A8" w:rsidRPr="0001227F" w14:paraId="4C831E0D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52E9D5D6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coffee_table_round_01.webp</w:t>
            </w:r>
          </w:p>
        </w:tc>
      </w:tr>
      <w:tr w:rsidR="002646A8" w:rsidRPr="0001227F" w14:paraId="074E96F0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5D24ADC4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GreenChair_01.webp</w:t>
            </w:r>
          </w:p>
        </w:tc>
      </w:tr>
      <w:tr w:rsidR="002646A8" w:rsidRPr="0001227F" w14:paraId="5FC64A61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6D012B6F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modern_coffee_table_01.webp</w:t>
            </w:r>
          </w:p>
        </w:tc>
      </w:tr>
      <w:tr w:rsidR="002646A8" w:rsidRPr="0001227F" w14:paraId="2FB0BE04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AECBDEF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Ottoman_01.webp</w:t>
            </w:r>
          </w:p>
        </w:tc>
      </w:tr>
      <w:tr w:rsidR="002646A8" w:rsidRPr="002646A8" w14:paraId="56357F22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A765A33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F0486B">
              <w:rPr>
                <w:lang w:val="en-US"/>
              </w:rPr>
              <w:t>outdoor_table_chair_set_01.webp</w:t>
            </w:r>
          </w:p>
        </w:tc>
      </w:tr>
      <w:tr w:rsidR="002646A8" w:rsidRPr="0001227F" w14:paraId="4C50DD44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5D5B2DEA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painted_wooden_chair_01.webp</w:t>
            </w:r>
          </w:p>
        </w:tc>
      </w:tr>
      <w:tr w:rsidR="002646A8" w:rsidRPr="0001227F" w14:paraId="5A5ECE7E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55455078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Rockingchair_01.webp</w:t>
            </w:r>
          </w:p>
        </w:tc>
      </w:tr>
      <w:tr w:rsidR="002646A8" w:rsidRPr="0001227F" w14:paraId="32FDA987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02249D01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round_wooden_table_01.webp</w:t>
            </w:r>
          </w:p>
        </w:tc>
      </w:tr>
      <w:tr w:rsidR="002646A8" w:rsidRPr="0001227F" w14:paraId="4504C591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485D717D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SchoolDesk_01.webp</w:t>
            </w:r>
          </w:p>
        </w:tc>
      </w:tr>
      <w:tr w:rsidR="002646A8" w:rsidRPr="0001227F" w14:paraId="0E467DB7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631C164D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side_table_01.webp</w:t>
            </w:r>
          </w:p>
        </w:tc>
      </w:tr>
      <w:tr w:rsidR="002646A8" w:rsidRPr="0001227F" w14:paraId="64989233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41517E04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small_wooden_table_01.webp</w:t>
            </w:r>
          </w:p>
        </w:tc>
      </w:tr>
      <w:tr w:rsidR="002646A8" w:rsidRPr="0001227F" w14:paraId="25E5ED60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4C2D92DB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sofa_02.webp</w:t>
            </w:r>
          </w:p>
        </w:tc>
      </w:tr>
      <w:tr w:rsidR="002646A8" w:rsidRPr="0001227F" w14:paraId="7978D2EE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00D031D4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wine_barrel_01.webp</w:t>
            </w:r>
          </w:p>
        </w:tc>
      </w:tr>
      <w:tr w:rsidR="002646A8" w:rsidRPr="0001227F" w14:paraId="47538C40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B40DA84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WoodenTable_01.webp</w:t>
            </w:r>
          </w:p>
        </w:tc>
      </w:tr>
      <w:tr w:rsidR="002646A8" w:rsidRPr="0001227F" w14:paraId="481C9AB5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6B385015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WoodenTable_02.webp</w:t>
            </w:r>
          </w:p>
        </w:tc>
      </w:tr>
      <w:tr w:rsidR="002646A8" w:rsidRPr="0001227F" w14:paraId="0C4D4BF7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0C67FCE8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wooden_stool_01.webp</w:t>
            </w:r>
          </w:p>
        </w:tc>
      </w:tr>
      <w:tr w:rsidR="002646A8" w:rsidRPr="0001227F" w14:paraId="382B101D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0C67F469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wooden_table_02.webp</w:t>
            </w:r>
          </w:p>
        </w:tc>
      </w:tr>
      <w:tr w:rsidR="002646A8" w:rsidRPr="0001227F" w14:paraId="35D98A51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6715EDC4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ClassicConsole_01.webp</w:t>
            </w:r>
          </w:p>
        </w:tc>
      </w:tr>
      <w:tr w:rsidR="002646A8" w:rsidRPr="0001227F" w14:paraId="2DE0C89C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759C1FB6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coffee_table_round_01.webp</w:t>
            </w:r>
          </w:p>
        </w:tc>
      </w:tr>
      <w:tr w:rsidR="002646A8" w:rsidRPr="0001227F" w14:paraId="1E31A48C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37CD926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GreenChair_01.webp</w:t>
            </w:r>
          </w:p>
        </w:tc>
      </w:tr>
      <w:tr w:rsidR="002646A8" w:rsidRPr="0001227F" w14:paraId="45DE5428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71825507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modern_coffee_table_01.webp</w:t>
            </w:r>
          </w:p>
        </w:tc>
      </w:tr>
      <w:tr w:rsidR="002646A8" w:rsidRPr="0001227F" w14:paraId="596EE3F4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7D4F51CD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modern_coffee_table_02.webp</w:t>
            </w:r>
          </w:p>
        </w:tc>
      </w:tr>
      <w:tr w:rsidR="002646A8" w:rsidRPr="0001227F" w14:paraId="3235B35A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0E2BF4BD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Ottoman_01.webp</w:t>
            </w:r>
          </w:p>
        </w:tc>
      </w:tr>
      <w:tr w:rsidR="002646A8" w:rsidRPr="002646A8" w14:paraId="60D532D4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512E3F1D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F0486B">
              <w:rPr>
                <w:lang w:val="en-US"/>
              </w:rPr>
              <w:t>outdoor_table_chair_set_01.webp</w:t>
            </w:r>
          </w:p>
        </w:tc>
      </w:tr>
      <w:tr w:rsidR="002646A8" w:rsidRPr="0001227F" w14:paraId="0A2F76DE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6E0BE506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painted_wooden_chair_01.webp</w:t>
            </w:r>
          </w:p>
        </w:tc>
      </w:tr>
      <w:tr w:rsidR="002646A8" w:rsidRPr="0001227F" w14:paraId="626AA0FA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59EFCBDC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Rockingchair_01.webp</w:t>
            </w:r>
          </w:p>
        </w:tc>
      </w:tr>
      <w:tr w:rsidR="002646A8" w:rsidRPr="0001227F" w14:paraId="2CAAE273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FAE7E73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round_wooden_table_01.webp</w:t>
            </w:r>
          </w:p>
        </w:tc>
      </w:tr>
      <w:tr w:rsidR="002646A8" w:rsidRPr="0001227F" w14:paraId="21F47440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32BE1C36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SchoolDesk_01.webp</w:t>
            </w:r>
          </w:p>
        </w:tc>
      </w:tr>
      <w:tr w:rsidR="002646A8" w:rsidRPr="0001227F" w14:paraId="3E546183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3A1C752C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side_table_01.webp</w:t>
            </w:r>
          </w:p>
        </w:tc>
      </w:tr>
      <w:tr w:rsidR="002646A8" w:rsidRPr="0001227F" w14:paraId="480BF30B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462DA6BF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small_wooden_table_01.webp</w:t>
            </w:r>
          </w:p>
        </w:tc>
      </w:tr>
      <w:tr w:rsidR="002646A8" w:rsidRPr="0001227F" w14:paraId="739ECCEB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0D77D5E6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sofa_02.webp</w:t>
            </w:r>
          </w:p>
        </w:tc>
      </w:tr>
      <w:tr w:rsidR="002646A8" w:rsidRPr="0001227F" w14:paraId="1F059930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E28468A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wine_barrel_01.webp</w:t>
            </w:r>
          </w:p>
        </w:tc>
      </w:tr>
      <w:tr w:rsidR="002646A8" w:rsidRPr="0001227F" w14:paraId="281AA5BF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34D29C15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WoodenTable_01.webp</w:t>
            </w:r>
          </w:p>
        </w:tc>
      </w:tr>
      <w:tr w:rsidR="002646A8" w:rsidRPr="0001227F" w14:paraId="12F1D7FA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15549A2" w14:textId="77777777" w:rsidR="002646A8" w:rsidRPr="0001227F" w:rsidRDefault="002646A8" w:rsidP="002822C0">
            <w:pPr>
              <w:jc w:val="center"/>
            </w:pPr>
            <w:r w:rsidRPr="005D0A1A">
              <w:t>WoodenTable_02.webp</w:t>
            </w:r>
          </w:p>
        </w:tc>
      </w:tr>
      <w:tr w:rsidR="002646A8" w14:paraId="5B1A3466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62F75687" w14:textId="77777777" w:rsidR="002646A8" w:rsidRDefault="002646A8" w:rsidP="002822C0">
            <w:pPr>
              <w:jc w:val="center"/>
            </w:pPr>
            <w:r w:rsidRPr="005D0A1A">
              <w:t>wooden_stool_01.webp</w:t>
            </w:r>
          </w:p>
        </w:tc>
      </w:tr>
    </w:tbl>
    <w:p w14:paraId="5B4ACDFE" w14:textId="1F42A6CF" w:rsidR="002646A8" w:rsidRDefault="002646A8">
      <w:r>
        <w:br w:type="page"/>
      </w:r>
    </w:p>
    <w:p w14:paraId="5B061DD4" w14:textId="3CE4CC6E" w:rsidR="008407DB" w:rsidRDefault="002646A8">
      <w:r>
        <w:lastRenderedPageBreak/>
        <w:t>Test</w:t>
      </w:r>
      <w:r w:rsidR="00D144EA">
        <w:t xml:space="preserve"> Set</w:t>
      </w:r>
    </w:p>
    <w:p w14:paraId="312C08F6" w14:textId="77777777" w:rsidR="002646A8" w:rsidRDefault="002646A8"/>
    <w:tbl>
      <w:tblPr>
        <w:tblStyle w:val="EinfacheTabelle1"/>
        <w:tblW w:w="0" w:type="auto"/>
        <w:jc w:val="center"/>
        <w:tblLook w:val="04A0" w:firstRow="1" w:lastRow="0" w:firstColumn="1" w:lastColumn="0" w:noHBand="0" w:noVBand="1"/>
      </w:tblPr>
      <w:tblGrid>
        <w:gridCol w:w="5417"/>
      </w:tblGrid>
      <w:tr w:rsidR="002646A8" w:rsidRPr="0001227F" w14:paraId="700F8270" w14:textId="77777777" w:rsidTr="002822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02757B80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ile</w:t>
            </w:r>
          </w:p>
        </w:tc>
      </w:tr>
      <w:tr w:rsidR="002646A8" w:rsidRPr="0001227F" w14:paraId="4B3FCB74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1E0BF196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ClassicConsole_01.webp</w:t>
            </w:r>
          </w:p>
        </w:tc>
      </w:tr>
      <w:tr w:rsidR="002646A8" w:rsidRPr="0001227F" w14:paraId="1372718B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696CF150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coffee_table_round_01.webp</w:t>
            </w:r>
          </w:p>
        </w:tc>
      </w:tr>
      <w:tr w:rsidR="002646A8" w:rsidRPr="0001227F" w14:paraId="00CED05A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87A8F0E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GreenChair_01.webp</w:t>
            </w:r>
          </w:p>
        </w:tc>
      </w:tr>
      <w:tr w:rsidR="002646A8" w:rsidRPr="0001227F" w14:paraId="55A2EC72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191BAC05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modern_coffee_table_01.webp</w:t>
            </w:r>
          </w:p>
        </w:tc>
      </w:tr>
      <w:tr w:rsidR="002646A8" w:rsidRPr="0001227F" w14:paraId="00A75208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6655B255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modern_coffee_table_02.webp</w:t>
            </w:r>
          </w:p>
        </w:tc>
      </w:tr>
      <w:tr w:rsidR="002646A8" w:rsidRPr="0001227F" w14:paraId="36BFC216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E02A6A5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Ottoman_01.webp</w:t>
            </w:r>
          </w:p>
        </w:tc>
      </w:tr>
      <w:tr w:rsidR="002646A8" w:rsidRPr="002646A8" w14:paraId="23C5BF58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7585A988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F0486B">
              <w:rPr>
                <w:lang w:val="en-US"/>
              </w:rPr>
              <w:t>outdoor_table_chair_set_01.webp</w:t>
            </w:r>
          </w:p>
        </w:tc>
      </w:tr>
      <w:tr w:rsidR="002646A8" w:rsidRPr="0001227F" w14:paraId="617A49B4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744A4D09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painted_wooden_chair_01.webp</w:t>
            </w:r>
          </w:p>
        </w:tc>
      </w:tr>
      <w:tr w:rsidR="002646A8" w:rsidRPr="0001227F" w14:paraId="2CE0FD6A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B6A6CE9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Rockingchair_01.webp</w:t>
            </w:r>
          </w:p>
        </w:tc>
      </w:tr>
      <w:tr w:rsidR="002646A8" w:rsidRPr="0001227F" w14:paraId="4F1684B7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4E668C05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round_wooden_table_01.webp</w:t>
            </w:r>
          </w:p>
        </w:tc>
      </w:tr>
      <w:tr w:rsidR="002646A8" w:rsidRPr="0001227F" w14:paraId="28F519CE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DEE45B6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SchoolDesk_01.webp</w:t>
            </w:r>
          </w:p>
        </w:tc>
      </w:tr>
      <w:tr w:rsidR="002646A8" w:rsidRPr="0001227F" w14:paraId="384A0E06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5DEBC0A3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side_table_01.webp</w:t>
            </w:r>
          </w:p>
        </w:tc>
      </w:tr>
      <w:tr w:rsidR="002646A8" w:rsidRPr="0001227F" w14:paraId="482FE4B3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0C08C9BC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small_wooden_table_01.webp</w:t>
            </w:r>
          </w:p>
        </w:tc>
      </w:tr>
      <w:tr w:rsidR="002646A8" w:rsidRPr="0001227F" w14:paraId="7EC8F071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706571BA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sofa_02.webp</w:t>
            </w:r>
          </w:p>
        </w:tc>
      </w:tr>
      <w:tr w:rsidR="002646A8" w:rsidRPr="0001227F" w14:paraId="5998E70D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7DBD1343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wine_barrel_01.webp</w:t>
            </w:r>
          </w:p>
        </w:tc>
      </w:tr>
      <w:tr w:rsidR="002646A8" w:rsidRPr="0001227F" w14:paraId="3873C930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59E4C559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WoodenTable_01.webp</w:t>
            </w:r>
          </w:p>
        </w:tc>
      </w:tr>
      <w:tr w:rsidR="002646A8" w:rsidRPr="0001227F" w14:paraId="3196F6B9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4CFA18D1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WoodenTable_02.webp</w:t>
            </w:r>
          </w:p>
        </w:tc>
      </w:tr>
      <w:tr w:rsidR="002646A8" w:rsidRPr="0001227F" w14:paraId="6A47BC1A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0783E729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wooden_stool_01.webp</w:t>
            </w:r>
          </w:p>
        </w:tc>
      </w:tr>
      <w:tr w:rsidR="002646A8" w:rsidRPr="0001227F" w14:paraId="199CF612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5D0811BA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wooden_table_02.webp</w:t>
            </w:r>
          </w:p>
        </w:tc>
      </w:tr>
      <w:tr w:rsidR="002646A8" w:rsidRPr="0001227F" w14:paraId="44F46D77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3598E0CA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ClassicConsole_01.webp</w:t>
            </w:r>
          </w:p>
        </w:tc>
      </w:tr>
      <w:tr w:rsidR="002646A8" w:rsidRPr="0001227F" w14:paraId="6D107D8A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70183E07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coffee_table_round_01.webp</w:t>
            </w:r>
          </w:p>
        </w:tc>
      </w:tr>
      <w:tr w:rsidR="002646A8" w:rsidRPr="0001227F" w14:paraId="03D8B8DC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CACFFA9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GreenChair_01.webp</w:t>
            </w:r>
          </w:p>
        </w:tc>
      </w:tr>
      <w:tr w:rsidR="002646A8" w:rsidRPr="0001227F" w14:paraId="0FBF4A19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C3887D2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modern_coffee_table_01.webp</w:t>
            </w:r>
          </w:p>
        </w:tc>
      </w:tr>
      <w:tr w:rsidR="002646A8" w:rsidRPr="0001227F" w14:paraId="3197F88F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388A6D82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modern_coffee_table_02.webp</w:t>
            </w:r>
          </w:p>
        </w:tc>
      </w:tr>
      <w:tr w:rsidR="002646A8" w:rsidRPr="0001227F" w14:paraId="3311EDEA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E2741BE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Ottoman_01.webp</w:t>
            </w:r>
          </w:p>
        </w:tc>
      </w:tr>
      <w:tr w:rsidR="002646A8" w:rsidRPr="002646A8" w14:paraId="40BC493D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51E10652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F0486B">
              <w:rPr>
                <w:lang w:val="en-US"/>
              </w:rPr>
              <w:t>outdoor_table_chair_set_01.webp</w:t>
            </w:r>
          </w:p>
        </w:tc>
      </w:tr>
      <w:tr w:rsidR="002646A8" w:rsidRPr="0001227F" w14:paraId="7F452D87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12526DA6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painted_wooden_chair_01.webp</w:t>
            </w:r>
          </w:p>
        </w:tc>
      </w:tr>
      <w:tr w:rsidR="002646A8" w:rsidRPr="0001227F" w14:paraId="752C80CF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1BF0850A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Rockingchair_01.webp</w:t>
            </w:r>
          </w:p>
        </w:tc>
      </w:tr>
      <w:tr w:rsidR="002646A8" w:rsidRPr="0001227F" w14:paraId="5C1ABFD1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47567D89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round_wooden_table_01.webp</w:t>
            </w:r>
          </w:p>
        </w:tc>
      </w:tr>
      <w:tr w:rsidR="002646A8" w:rsidRPr="0001227F" w14:paraId="1D3B3D1B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093DA6F8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SchoolDesk_01.webp</w:t>
            </w:r>
          </w:p>
        </w:tc>
      </w:tr>
      <w:tr w:rsidR="002646A8" w:rsidRPr="0001227F" w14:paraId="20BF56ED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04A3F374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side_table_01.webp</w:t>
            </w:r>
          </w:p>
        </w:tc>
      </w:tr>
      <w:tr w:rsidR="002646A8" w:rsidRPr="0001227F" w14:paraId="466F7B3D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677674E6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small_wooden_table_01.webp</w:t>
            </w:r>
          </w:p>
        </w:tc>
      </w:tr>
      <w:tr w:rsidR="002646A8" w:rsidRPr="0001227F" w14:paraId="15D28DA6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3DD7AB47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sofa_02.webp</w:t>
            </w:r>
          </w:p>
        </w:tc>
      </w:tr>
      <w:tr w:rsidR="002646A8" w:rsidRPr="0001227F" w14:paraId="55B067EF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4990DE63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wine_barrel_01.webp</w:t>
            </w:r>
          </w:p>
        </w:tc>
      </w:tr>
      <w:tr w:rsidR="002646A8" w:rsidRPr="0001227F" w14:paraId="15E31B29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6B903235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 w:rsidRPr="005D0A1A">
              <w:t>WoodenTable_01.webp</w:t>
            </w:r>
          </w:p>
        </w:tc>
      </w:tr>
      <w:tr w:rsidR="002646A8" w:rsidRPr="0001227F" w14:paraId="3C9EB50C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4495A9C5" w14:textId="77777777" w:rsidR="002646A8" w:rsidRPr="0001227F" w:rsidRDefault="002646A8" w:rsidP="002822C0">
            <w:pPr>
              <w:jc w:val="center"/>
            </w:pPr>
            <w:r w:rsidRPr="005D0A1A">
              <w:t>WoodenTable_02.webp</w:t>
            </w:r>
          </w:p>
        </w:tc>
      </w:tr>
      <w:tr w:rsidR="002646A8" w14:paraId="68B2BEF1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F9455F7" w14:textId="77777777" w:rsidR="002646A8" w:rsidRDefault="002646A8" w:rsidP="002822C0">
            <w:pPr>
              <w:jc w:val="center"/>
            </w:pPr>
            <w:r w:rsidRPr="005D0A1A">
              <w:t>wooden_stool_01.webp</w:t>
            </w:r>
          </w:p>
        </w:tc>
      </w:tr>
    </w:tbl>
    <w:p w14:paraId="789E2C98" w14:textId="62E5D7F5" w:rsidR="00E031DA" w:rsidRDefault="00E031DA" w:rsidP="0001227F"/>
    <w:sectPr w:rsidR="00E031D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Mje0MDM1NLMwMTNQ0lEKTi0uzszPAykwrgUAfyqSdSwAAAA="/>
  </w:docVars>
  <w:rsids>
    <w:rsidRoot w:val="0001227F"/>
    <w:rsid w:val="0001227F"/>
    <w:rsid w:val="001A7940"/>
    <w:rsid w:val="002646A8"/>
    <w:rsid w:val="004560FC"/>
    <w:rsid w:val="005F0371"/>
    <w:rsid w:val="008407DB"/>
    <w:rsid w:val="00A5049D"/>
    <w:rsid w:val="00D144EA"/>
    <w:rsid w:val="00E02F70"/>
    <w:rsid w:val="00E031DA"/>
    <w:rsid w:val="00F0486B"/>
    <w:rsid w:val="00F33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D4B4B2"/>
  <w15:chartTrackingRefBased/>
  <w15:docId w15:val="{FB0067C3-35B9-48D0-AFD1-F3248C83B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012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5">
    <w:name w:val="Plain Table 5"/>
    <w:basedOn w:val="NormaleTabelle"/>
    <w:uiPriority w:val="45"/>
    <w:rsid w:val="001A794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EinfacheTabelle1">
    <w:name w:val="Plain Table 1"/>
    <w:basedOn w:val="NormaleTabelle"/>
    <w:uiPriority w:val="41"/>
    <w:rsid w:val="002646A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0</Words>
  <Characters>1518</Characters>
  <Application>Microsoft Office Word</Application>
  <DocSecurity>0</DocSecurity>
  <Lines>12</Lines>
  <Paragraphs>3</Paragraphs>
  <ScaleCrop>false</ScaleCrop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a Jamili</dc:creator>
  <cp:keywords/>
  <dc:description/>
  <cp:lastModifiedBy>Aria Jamili</cp:lastModifiedBy>
  <cp:revision>11</cp:revision>
  <dcterms:created xsi:type="dcterms:W3CDTF">2022-04-19T07:28:00Z</dcterms:created>
  <dcterms:modified xsi:type="dcterms:W3CDTF">2022-04-19T08:57:00Z</dcterms:modified>
</cp:coreProperties>
</file>